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29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5"/>
        <w:gridCol w:w="1975"/>
        <w:gridCol w:w="275"/>
        <w:gridCol w:w="1624"/>
        <w:gridCol w:w="1440"/>
        <w:gridCol w:w="630"/>
        <w:gridCol w:w="990"/>
        <w:gridCol w:w="900"/>
        <w:gridCol w:w="1710"/>
      </w:tblGrid>
      <w:tr w:rsidR="00FA2A51" w:rsidRPr="00D873B6" w14:paraId="5554ADA8" w14:textId="77777777" w:rsidTr="05964842">
        <w:trPr>
          <w:trHeight w:val="423"/>
          <w:jc w:val="center"/>
        </w:trPr>
        <w:tc>
          <w:tcPr>
            <w:tcW w:w="10629" w:type="dxa"/>
            <w:gridSpan w:val="9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9AD3940" w14:textId="77777777" w:rsidR="00DF02FA" w:rsidRPr="00CA0751" w:rsidRDefault="004B09AE" w:rsidP="006969D7">
            <w:pPr>
              <w:jc w:val="center"/>
              <w:rPr>
                <w:b/>
                <w:sz w:val="28"/>
                <w:szCs w:val="28"/>
              </w:rPr>
            </w:pPr>
            <w:r w:rsidRPr="00CA0751">
              <w:rPr>
                <w:b/>
                <w:sz w:val="28"/>
                <w:szCs w:val="28"/>
              </w:rPr>
              <w:t>University of North</w:t>
            </w:r>
            <w:r w:rsidR="00DF02FA" w:rsidRPr="00CA0751">
              <w:rPr>
                <w:b/>
                <w:sz w:val="28"/>
                <w:szCs w:val="28"/>
              </w:rPr>
              <w:t xml:space="preserve"> Carolina at Pembroke</w:t>
            </w:r>
          </w:p>
          <w:p w14:paraId="257A15D5" w14:textId="2D57948B" w:rsidR="007152B4" w:rsidRDefault="008971DB" w:rsidP="00B318FA">
            <w:pPr>
              <w:jc w:val="center"/>
              <w:rPr>
                <w:b/>
                <w:sz w:val="28"/>
                <w:szCs w:val="28"/>
              </w:rPr>
            </w:pPr>
            <w:r w:rsidRPr="00CA0751">
              <w:rPr>
                <w:b/>
                <w:sz w:val="28"/>
                <w:szCs w:val="28"/>
              </w:rPr>
              <w:t>Advis</w:t>
            </w:r>
            <w:r w:rsidR="00076CE3">
              <w:rPr>
                <w:b/>
                <w:sz w:val="28"/>
                <w:szCs w:val="28"/>
              </w:rPr>
              <w:t>ement Plan</w:t>
            </w:r>
            <w:r w:rsidRPr="00CA0751">
              <w:rPr>
                <w:b/>
                <w:sz w:val="28"/>
                <w:szCs w:val="28"/>
              </w:rPr>
              <w:t xml:space="preserve">: </w:t>
            </w:r>
            <w:r w:rsidR="00522F2F">
              <w:rPr>
                <w:b/>
                <w:sz w:val="28"/>
                <w:szCs w:val="28"/>
              </w:rPr>
              <w:t>Social Studies Education, 9-12</w:t>
            </w:r>
            <w:r w:rsidR="00310F00" w:rsidRPr="00CA0751">
              <w:rPr>
                <w:b/>
                <w:sz w:val="28"/>
                <w:szCs w:val="28"/>
              </w:rPr>
              <w:t xml:space="preserve"> </w:t>
            </w:r>
            <w:r w:rsidR="00DF02FA" w:rsidRPr="00CA0751">
              <w:rPr>
                <w:b/>
                <w:sz w:val="28"/>
                <w:szCs w:val="28"/>
              </w:rPr>
              <w:t>~</w:t>
            </w:r>
            <w:r w:rsidR="00310F00" w:rsidRPr="00CA0751">
              <w:rPr>
                <w:b/>
                <w:sz w:val="28"/>
                <w:szCs w:val="28"/>
              </w:rPr>
              <w:t xml:space="preserve"> </w:t>
            </w:r>
            <w:r w:rsidR="00B318FA" w:rsidRPr="00CA0751">
              <w:rPr>
                <w:b/>
                <w:sz w:val="28"/>
                <w:szCs w:val="28"/>
              </w:rPr>
              <w:t>MAT</w:t>
            </w:r>
          </w:p>
          <w:p w14:paraId="57A44E17" w14:textId="77777777" w:rsidR="00CA0751" w:rsidRPr="00354A5E" w:rsidRDefault="00CA0751" w:rsidP="00B318FA">
            <w:pPr>
              <w:jc w:val="center"/>
              <w:rPr>
                <w:sz w:val="20"/>
                <w:szCs w:val="20"/>
              </w:rPr>
            </w:pPr>
          </w:p>
        </w:tc>
      </w:tr>
      <w:tr w:rsidR="00CC18F8" w:rsidRPr="007152B4" w14:paraId="46C54BC6" w14:textId="77777777" w:rsidTr="05964842">
        <w:trPr>
          <w:trHeight w:val="385"/>
          <w:jc w:val="center"/>
        </w:trPr>
        <w:tc>
          <w:tcPr>
            <w:tcW w:w="1085" w:type="dxa"/>
            <w:tcBorders>
              <w:top w:val="single" w:sz="8" w:space="0" w:color="auto"/>
            </w:tcBorders>
            <w:vAlign w:val="center"/>
          </w:tcPr>
          <w:p w14:paraId="2C96F60D" w14:textId="77777777" w:rsidR="00CC18F8" w:rsidRPr="00385BB0" w:rsidRDefault="00CC18F8" w:rsidP="00CC18F8">
            <w:pPr>
              <w:rPr>
                <w:rFonts w:ascii="Calibri" w:hAnsi="Calibri" w:cs="Calibri"/>
                <w:b/>
                <w:i/>
              </w:rPr>
            </w:pPr>
            <w:r w:rsidRPr="00385BB0">
              <w:rPr>
                <w:rFonts w:ascii="Calibri" w:hAnsi="Calibri" w:cs="Calibri"/>
                <w:b/>
                <w:highlight w:val="yellow"/>
              </w:rPr>
              <w:t>Student</w:t>
            </w:r>
          </w:p>
        </w:tc>
        <w:tc>
          <w:tcPr>
            <w:tcW w:w="2250" w:type="dxa"/>
            <w:gridSpan w:val="2"/>
            <w:tcBorders>
              <w:top w:val="single" w:sz="8" w:space="0" w:color="auto"/>
            </w:tcBorders>
            <w:vAlign w:val="center"/>
          </w:tcPr>
          <w:p w14:paraId="366A1967" w14:textId="380BD48B" w:rsidR="00CC18F8" w:rsidRPr="004B4429" w:rsidRDefault="00CC18F8" w:rsidP="00CC18F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624" w:type="dxa"/>
            <w:tcBorders>
              <w:top w:val="single" w:sz="8" w:space="0" w:color="auto"/>
            </w:tcBorders>
            <w:vAlign w:val="center"/>
          </w:tcPr>
          <w:p w14:paraId="1F5D659A" w14:textId="77777777" w:rsidR="00CC18F8" w:rsidRPr="004B4429" w:rsidRDefault="00CC18F8" w:rsidP="00BA4EAB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4B4429">
              <w:rPr>
                <w:rFonts w:ascii="Calibri" w:hAnsi="Calibri" w:cs="Calibri"/>
                <w:b/>
                <w:highlight w:val="yellow"/>
              </w:rPr>
              <w:t>Banner ID</w:t>
            </w:r>
          </w:p>
        </w:tc>
        <w:tc>
          <w:tcPr>
            <w:tcW w:w="1440" w:type="dxa"/>
            <w:tcBorders>
              <w:top w:val="single" w:sz="8" w:space="0" w:color="auto"/>
            </w:tcBorders>
            <w:vAlign w:val="center"/>
          </w:tcPr>
          <w:p w14:paraId="5D0F8EF9" w14:textId="297094BE" w:rsidR="00CC18F8" w:rsidRPr="004B4429" w:rsidRDefault="002C165D" w:rsidP="00CC18F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40</w:t>
            </w:r>
            <w:r w:rsidR="00076CE3">
              <w:rPr>
                <w:rFonts w:ascii="Calibri" w:hAnsi="Calibri" w:cs="Calibri"/>
                <w:b/>
              </w:rPr>
              <w:t>_______</w:t>
            </w:r>
          </w:p>
        </w:tc>
        <w:tc>
          <w:tcPr>
            <w:tcW w:w="630" w:type="dxa"/>
            <w:tcBorders>
              <w:top w:val="single" w:sz="8" w:space="0" w:color="auto"/>
            </w:tcBorders>
            <w:vAlign w:val="center"/>
          </w:tcPr>
          <w:p w14:paraId="38ECD1FB" w14:textId="77777777" w:rsidR="00CC18F8" w:rsidRPr="004B4429" w:rsidRDefault="00CC18F8" w:rsidP="00CC18F8">
            <w:pPr>
              <w:rPr>
                <w:rFonts w:ascii="Calibri" w:hAnsi="Calibri" w:cs="Calibri"/>
                <w:b/>
                <w:i/>
              </w:rPr>
            </w:pPr>
            <w:r w:rsidRPr="004B4429">
              <w:rPr>
                <w:rFonts w:ascii="Calibri" w:hAnsi="Calibri" w:cs="Calibri"/>
                <w:b/>
                <w:highlight w:val="yellow"/>
              </w:rPr>
              <w:t>PIN</w:t>
            </w:r>
          </w:p>
        </w:tc>
        <w:tc>
          <w:tcPr>
            <w:tcW w:w="990" w:type="dxa"/>
            <w:tcBorders>
              <w:top w:val="single" w:sz="8" w:space="0" w:color="auto"/>
            </w:tcBorders>
            <w:vAlign w:val="center"/>
          </w:tcPr>
          <w:p w14:paraId="704056C2" w14:textId="5B84E69E" w:rsidR="00CC18F8" w:rsidRPr="004B4429" w:rsidRDefault="00CC18F8" w:rsidP="05964842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900" w:type="dxa"/>
            <w:tcBorders>
              <w:top w:val="single" w:sz="8" w:space="0" w:color="auto"/>
            </w:tcBorders>
            <w:vAlign w:val="center"/>
          </w:tcPr>
          <w:p w14:paraId="6F4D42BD" w14:textId="77777777" w:rsidR="00CC18F8" w:rsidRPr="004B4429" w:rsidRDefault="00CC18F8" w:rsidP="00CC18F8">
            <w:pPr>
              <w:rPr>
                <w:rFonts w:ascii="Calibri" w:hAnsi="Calibri" w:cs="Calibri"/>
                <w:b/>
                <w:i/>
              </w:rPr>
            </w:pPr>
            <w:r w:rsidRPr="004B4429">
              <w:rPr>
                <w:rFonts w:ascii="Calibri" w:hAnsi="Calibri" w:cs="Calibri"/>
                <w:b/>
                <w:highlight w:val="yellow"/>
              </w:rPr>
              <w:t>Date</w:t>
            </w:r>
          </w:p>
        </w:tc>
        <w:tc>
          <w:tcPr>
            <w:tcW w:w="1710" w:type="dxa"/>
            <w:tcBorders>
              <w:top w:val="single" w:sz="8" w:space="0" w:color="auto"/>
            </w:tcBorders>
            <w:vAlign w:val="center"/>
          </w:tcPr>
          <w:p w14:paraId="02064D04" w14:textId="149013F7" w:rsidR="00CC18F8" w:rsidRPr="00171B81" w:rsidRDefault="00CC18F8" w:rsidP="00707C99">
            <w:pPr>
              <w:rPr>
                <w:rFonts w:ascii="Calibri" w:hAnsi="Calibri" w:cs="Calibri"/>
                <w:b/>
              </w:rPr>
            </w:pPr>
          </w:p>
        </w:tc>
      </w:tr>
      <w:tr w:rsidR="005D6DDA" w:rsidRPr="007152B4" w14:paraId="2686715D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ACB9CA" w:themeFill="text2" w:themeFillTint="66"/>
            <w:vAlign w:val="center"/>
          </w:tcPr>
          <w:p w14:paraId="19F8C30D" w14:textId="77777777" w:rsidR="005D6DDA" w:rsidRPr="00385BB0" w:rsidRDefault="005D6DDA" w:rsidP="00F614A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7569" w:type="dxa"/>
            <w:gridSpan w:val="7"/>
            <w:shd w:val="clear" w:color="auto" w:fill="ACB9CA" w:themeFill="text2" w:themeFillTint="66"/>
            <w:vAlign w:val="center"/>
          </w:tcPr>
          <w:p w14:paraId="775F8536" w14:textId="77777777" w:rsidR="005D6DDA" w:rsidRPr="00385BB0" w:rsidRDefault="005D6DDA">
            <w:pPr>
              <w:rPr>
                <w:rFonts w:ascii="Calibri" w:hAnsi="Calibri" w:cs="Calibri"/>
              </w:rPr>
            </w:pPr>
          </w:p>
        </w:tc>
      </w:tr>
      <w:tr w:rsidR="00CA0751" w:rsidRPr="007152B4" w14:paraId="3C0978B5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FFFF00"/>
            <w:vAlign w:val="center"/>
          </w:tcPr>
          <w:p w14:paraId="0EB7C34C" w14:textId="77777777" w:rsidR="00CA0751" w:rsidRPr="00385BB0" w:rsidRDefault="00CA0751" w:rsidP="00F614A5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7569" w:type="dxa"/>
            <w:gridSpan w:val="7"/>
            <w:shd w:val="clear" w:color="auto" w:fill="FFFF00"/>
            <w:vAlign w:val="center"/>
          </w:tcPr>
          <w:p w14:paraId="3ACBEB2A" w14:textId="77777777" w:rsidR="00CA0751" w:rsidRPr="00385BB0" w:rsidRDefault="00E66CB3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ducator Core (9 Semester H</w:t>
            </w:r>
            <w:r w:rsidR="00CA0751" w:rsidRPr="00385BB0">
              <w:rPr>
                <w:rFonts w:ascii="Calibri" w:hAnsi="Calibri" w:cs="Calibri"/>
                <w:b/>
              </w:rPr>
              <w:t>ours)</w:t>
            </w:r>
          </w:p>
        </w:tc>
      </w:tr>
      <w:tr w:rsidR="005D6DDA" w14:paraId="1473E260" w14:textId="77777777" w:rsidTr="0000057F">
        <w:trPr>
          <w:jc w:val="center"/>
        </w:trPr>
        <w:tc>
          <w:tcPr>
            <w:tcW w:w="1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2689869" w14:textId="33411672" w:rsidR="005D6DDA" w:rsidRPr="00385BB0" w:rsidRDefault="005D6DDA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1ABDA20" w14:textId="77777777" w:rsidR="00E66CB3" w:rsidRPr="00385BB0" w:rsidRDefault="00CA0751" w:rsidP="00943056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EDN 5040</w:t>
            </w:r>
          </w:p>
        </w:tc>
        <w:tc>
          <w:tcPr>
            <w:tcW w:w="2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  <w:hideMark/>
          </w:tcPr>
          <w:p w14:paraId="08DBB946" w14:textId="77777777" w:rsidR="005D6DDA" w:rsidRPr="00385BB0" w:rsidRDefault="005D6DDA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5F5605" w14:textId="77777777" w:rsidR="00E66CB3" w:rsidRPr="00385BB0" w:rsidRDefault="00CA0751" w:rsidP="009675A5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An Introduction to the Basic Tenets of Education</w:t>
            </w:r>
            <w:r w:rsidR="00936E5B">
              <w:rPr>
                <w:rFonts w:ascii="Calibri" w:hAnsi="Calibri" w:cs="Calibri"/>
              </w:rPr>
              <w:t xml:space="preserve"> </w:t>
            </w:r>
          </w:p>
        </w:tc>
      </w:tr>
      <w:tr w:rsidR="005D6DDA" w14:paraId="198B09E6" w14:textId="77777777" w:rsidTr="0000057F">
        <w:trPr>
          <w:jc w:val="center"/>
        </w:trPr>
        <w:tc>
          <w:tcPr>
            <w:tcW w:w="1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CC0275C" w14:textId="6306D8B9" w:rsidR="005D6DDA" w:rsidRPr="00385BB0" w:rsidRDefault="005D6DDA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B2CDE3" w14:textId="5429EC1A" w:rsidR="005D6DDA" w:rsidRPr="00385BB0" w:rsidRDefault="00CA0751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EDN 5120</w:t>
            </w:r>
            <w:r w:rsidR="00685146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  <w:hideMark/>
          </w:tcPr>
          <w:p w14:paraId="109152A9" w14:textId="77777777" w:rsidR="005D6DDA" w:rsidRPr="00385BB0" w:rsidRDefault="005D6DDA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1CE507" w14:textId="10658B69" w:rsidR="00685146" w:rsidRPr="00E7651B" w:rsidRDefault="005554F6" w:rsidP="00707C99">
            <w:pPr>
              <w:rPr>
                <w:rFonts w:ascii="Calibri" w:hAnsi="Calibri" w:cs="Calibri"/>
                <w:b/>
                <w:bCs/>
              </w:rPr>
            </w:pPr>
            <w:r w:rsidRPr="005554F6">
              <w:rPr>
                <w:rFonts w:ascii="Calibri" w:hAnsi="Calibri" w:cs="Calibri"/>
              </w:rPr>
              <w:t>Advanced Study of Exceptional Children</w:t>
            </w:r>
            <w:r w:rsidR="00936E5B">
              <w:rPr>
                <w:rFonts w:ascii="Calibri" w:hAnsi="Calibri" w:cs="Calibri"/>
              </w:rPr>
              <w:t xml:space="preserve"> </w:t>
            </w:r>
          </w:p>
        </w:tc>
      </w:tr>
      <w:tr w:rsidR="00B318FA" w:rsidRPr="007152B4" w14:paraId="07018793" w14:textId="77777777" w:rsidTr="0000057F">
        <w:trPr>
          <w:jc w:val="center"/>
        </w:trPr>
        <w:tc>
          <w:tcPr>
            <w:tcW w:w="1085" w:type="dxa"/>
            <w:vAlign w:val="center"/>
          </w:tcPr>
          <w:p w14:paraId="0607738E" w14:textId="18B50BB9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66E8CE7F" w14:textId="77777777" w:rsidR="00685146" w:rsidRPr="00385BB0" w:rsidRDefault="00CA0751" w:rsidP="00464AFA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EDN 5450</w:t>
            </w:r>
            <w:r w:rsidR="00685146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75" w:type="dxa"/>
            <w:vAlign w:val="center"/>
          </w:tcPr>
          <w:p w14:paraId="0C46DC05" w14:textId="77777777" w:rsidR="00B318FA" w:rsidRPr="00385BB0" w:rsidRDefault="00B318FA" w:rsidP="00F614A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1573654A" w14:textId="77777777" w:rsidR="00B318FA" w:rsidRPr="00385BB0" w:rsidRDefault="005554F6" w:rsidP="00F614A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5554F6">
              <w:rPr>
                <w:rFonts w:ascii="Calibri" w:hAnsi="Calibri" w:cs="Calibri"/>
              </w:rPr>
              <w:t>Curriculum Design and Best Practices</w:t>
            </w:r>
            <w:r w:rsidR="00AB41B7">
              <w:rPr>
                <w:rFonts w:ascii="Calibri" w:hAnsi="Calibri" w:cs="Calibri"/>
              </w:rPr>
              <w:t xml:space="preserve"> </w:t>
            </w:r>
          </w:p>
        </w:tc>
      </w:tr>
      <w:tr w:rsidR="00F5326F" w:rsidRPr="007152B4" w14:paraId="3DFA32CC" w14:textId="77777777" w:rsidTr="0000057F">
        <w:trPr>
          <w:jc w:val="center"/>
        </w:trPr>
        <w:tc>
          <w:tcPr>
            <w:tcW w:w="1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0BAD503" w14:textId="748F7BDD" w:rsidR="00F5326F" w:rsidRPr="00385BB0" w:rsidRDefault="00F5326F" w:rsidP="00F5326F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A8AC048" w14:textId="2347FD48" w:rsidR="00F5326F" w:rsidRPr="00385BB0" w:rsidRDefault="00F5326F" w:rsidP="00F5326F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EDN 5460</w:t>
            </w:r>
          </w:p>
        </w:tc>
        <w:tc>
          <w:tcPr>
            <w:tcW w:w="2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7FF9573" w14:textId="0DA68E37" w:rsidR="00F5326F" w:rsidRPr="00385BB0" w:rsidRDefault="00F5326F" w:rsidP="00F5326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7294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3152A07" w14:textId="6A3203D6" w:rsidR="00F5326F" w:rsidRPr="00444FAF" w:rsidRDefault="00F5326F" w:rsidP="00707C99">
            <w:pPr>
              <w:pStyle w:val="Heading4"/>
              <w:jc w:val="left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5554F6">
              <w:rPr>
                <w:rFonts w:ascii="Calibri" w:hAnsi="Calibri" w:cs="Calibri"/>
                <w:b w:val="0"/>
                <w:sz w:val="24"/>
                <w:szCs w:val="24"/>
              </w:rPr>
              <w:t>Field Experien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Pr="00D61443">
              <w:rPr>
                <w:rFonts w:ascii="Calibri" w:hAnsi="Calibri" w:cs="Calibri"/>
                <w:color w:val="FF0000"/>
                <w:sz w:val="24"/>
                <w:szCs w:val="24"/>
              </w:rPr>
              <w:t>*</w:t>
            </w:r>
            <w:r w:rsidRPr="008610F3">
              <w:rPr>
                <w:rFonts w:ascii="Calibri" w:hAnsi="Calibri" w:cs="Calibri"/>
                <w:color w:val="FF0000"/>
                <w:sz w:val="24"/>
                <w:szCs w:val="24"/>
              </w:rPr>
              <w:t>MUST REGISTER EVERY SEMESTER</w:t>
            </w:r>
          </w:p>
        </w:tc>
      </w:tr>
      <w:tr w:rsidR="00CA0751" w:rsidRPr="007152B4" w14:paraId="26D221B3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FFFF00"/>
            <w:vAlign w:val="center"/>
          </w:tcPr>
          <w:p w14:paraId="427B974C" w14:textId="77777777" w:rsidR="00CA0751" w:rsidRPr="00385BB0" w:rsidRDefault="00CA075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569" w:type="dxa"/>
            <w:gridSpan w:val="7"/>
            <w:shd w:val="clear" w:color="auto" w:fill="FFFF00"/>
            <w:vAlign w:val="center"/>
          </w:tcPr>
          <w:p w14:paraId="1A681AA0" w14:textId="77777777" w:rsidR="00CA0751" w:rsidRPr="00385BB0" w:rsidRDefault="0003147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Pedagogical Expertise (9 Semester H</w:t>
            </w:r>
            <w:r w:rsidR="00CA0751" w:rsidRPr="00385BB0">
              <w:rPr>
                <w:rFonts w:ascii="Calibri" w:hAnsi="Calibri" w:cs="Calibri"/>
                <w:b/>
              </w:rPr>
              <w:t>ours)</w:t>
            </w:r>
          </w:p>
        </w:tc>
      </w:tr>
      <w:tr w:rsidR="00B318FA" w:rsidRPr="007152B4" w14:paraId="1CF39FF5" w14:textId="77777777" w:rsidTr="0000057F">
        <w:trPr>
          <w:jc w:val="center"/>
        </w:trPr>
        <w:tc>
          <w:tcPr>
            <w:tcW w:w="1085" w:type="dxa"/>
            <w:vAlign w:val="center"/>
          </w:tcPr>
          <w:p w14:paraId="6663A4FE" w14:textId="79B599D7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17BDA3BB" w14:textId="7A81E77A" w:rsidR="00B318FA" w:rsidRPr="00385BB0" w:rsidRDefault="00444FAF" w:rsidP="00486C9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SE 5100</w:t>
            </w:r>
            <w:r w:rsidR="001A545A">
              <w:rPr>
                <w:rFonts w:ascii="Calibri" w:hAnsi="Calibri" w:cs="Calibri"/>
              </w:rPr>
              <w:t xml:space="preserve"> (Fall)</w:t>
            </w:r>
          </w:p>
        </w:tc>
        <w:tc>
          <w:tcPr>
            <w:tcW w:w="275" w:type="dxa"/>
            <w:vAlign w:val="center"/>
          </w:tcPr>
          <w:p w14:paraId="613EEF49" w14:textId="77777777" w:rsidR="00B318FA" w:rsidRPr="00385BB0" w:rsidRDefault="00B318FA" w:rsidP="00486C9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466E9FC2" w14:textId="13E89D67" w:rsidR="00B318FA" w:rsidRPr="001A545A" w:rsidRDefault="001A545A" w:rsidP="00486C95">
            <w:pPr>
              <w:rPr>
                <w:rFonts w:ascii="Calibri" w:hAnsi="Calibri" w:cs="Calibri"/>
              </w:rPr>
            </w:pPr>
            <w:r w:rsidRPr="001A545A">
              <w:rPr>
                <w:rFonts w:ascii="Calibri" w:hAnsi="Calibri" w:cs="Calibri"/>
              </w:rPr>
              <w:t>Introduction to Social Studies Methods</w:t>
            </w:r>
          </w:p>
        </w:tc>
      </w:tr>
      <w:tr w:rsidR="00B318FA" w:rsidRPr="007152B4" w14:paraId="5FDF2B52" w14:textId="77777777" w:rsidTr="0000057F">
        <w:trPr>
          <w:jc w:val="center"/>
        </w:trPr>
        <w:tc>
          <w:tcPr>
            <w:tcW w:w="1085" w:type="dxa"/>
            <w:vAlign w:val="center"/>
          </w:tcPr>
          <w:p w14:paraId="494C429C" w14:textId="46DBC2AB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0DA434E4" w14:textId="02C9FD5D" w:rsidR="00B318FA" w:rsidRPr="00385BB0" w:rsidRDefault="00444FAF" w:rsidP="00D5316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SE 5100</w:t>
            </w:r>
            <w:r w:rsidR="0000057F">
              <w:rPr>
                <w:rFonts w:ascii="Calibri" w:hAnsi="Calibri" w:cs="Calibri"/>
              </w:rPr>
              <w:t xml:space="preserve"> (Spring)</w:t>
            </w:r>
          </w:p>
        </w:tc>
        <w:tc>
          <w:tcPr>
            <w:tcW w:w="275" w:type="dxa"/>
            <w:vAlign w:val="center"/>
          </w:tcPr>
          <w:p w14:paraId="6F8DB69D" w14:textId="77777777" w:rsidR="00B318FA" w:rsidRPr="00385BB0" w:rsidRDefault="00B318FA" w:rsidP="00F614A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2AA3902F" w14:textId="68E59E5F" w:rsidR="00B318FA" w:rsidRPr="00385BB0" w:rsidRDefault="001A545A" w:rsidP="00D5316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urriculum Design in Social Studies</w:t>
            </w:r>
          </w:p>
        </w:tc>
      </w:tr>
      <w:tr w:rsidR="00B318FA" w:rsidRPr="007152B4" w14:paraId="37C6559D" w14:textId="77777777" w:rsidTr="0000057F">
        <w:trPr>
          <w:jc w:val="center"/>
        </w:trPr>
        <w:tc>
          <w:tcPr>
            <w:tcW w:w="1085" w:type="dxa"/>
            <w:vAlign w:val="center"/>
          </w:tcPr>
          <w:p w14:paraId="0F8DD73D" w14:textId="77C7F3CF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4F86E898" w14:textId="4F5883A8" w:rsidR="00B318FA" w:rsidRPr="00385BB0" w:rsidRDefault="00444FAF" w:rsidP="00D5316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SE 5500</w:t>
            </w:r>
            <w:r w:rsidR="0000057F">
              <w:rPr>
                <w:rFonts w:ascii="Calibri" w:hAnsi="Calibri" w:cs="Calibri"/>
              </w:rPr>
              <w:t xml:space="preserve"> (Fall)</w:t>
            </w:r>
          </w:p>
        </w:tc>
        <w:tc>
          <w:tcPr>
            <w:tcW w:w="275" w:type="dxa"/>
            <w:vAlign w:val="center"/>
          </w:tcPr>
          <w:p w14:paraId="0595FA38" w14:textId="77777777" w:rsidR="00B318FA" w:rsidRPr="00385BB0" w:rsidRDefault="00B318FA" w:rsidP="00F614A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65ACF881" w14:textId="0B120EAF" w:rsidR="00E7651B" w:rsidRPr="00B71570" w:rsidRDefault="0000057F" w:rsidP="00847CD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Methods in Social Studies</w:t>
            </w:r>
          </w:p>
        </w:tc>
      </w:tr>
      <w:tr w:rsidR="005554F6" w:rsidRPr="007152B4" w14:paraId="1AF79578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FFFF00"/>
            <w:vAlign w:val="center"/>
          </w:tcPr>
          <w:p w14:paraId="4ECF3F53" w14:textId="77777777" w:rsidR="005554F6" w:rsidRPr="00385BB0" w:rsidRDefault="005554F6" w:rsidP="00CA075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569" w:type="dxa"/>
            <w:gridSpan w:val="7"/>
            <w:shd w:val="clear" w:color="auto" w:fill="FFFF00"/>
            <w:vAlign w:val="center"/>
          </w:tcPr>
          <w:p w14:paraId="7FBD4471" w14:textId="15D3D52D" w:rsidR="005554F6" w:rsidRPr="00385BB0" w:rsidRDefault="005554F6" w:rsidP="00CA0751">
            <w:pPr>
              <w:rPr>
                <w:rFonts w:ascii="Calibri" w:hAnsi="Calibri" w:cs="Calibri"/>
                <w:b/>
              </w:rPr>
            </w:pPr>
            <w:r w:rsidRPr="005554F6">
              <w:rPr>
                <w:rFonts w:ascii="Calibri" w:hAnsi="Calibri" w:cs="Calibri"/>
                <w:b/>
              </w:rPr>
              <w:t>Acad</w:t>
            </w:r>
            <w:r w:rsidR="00657AE3">
              <w:rPr>
                <w:rFonts w:ascii="Calibri" w:hAnsi="Calibri" w:cs="Calibri"/>
                <w:b/>
              </w:rPr>
              <w:t xml:space="preserve">emic </w:t>
            </w:r>
            <w:r w:rsidR="00444FAF">
              <w:rPr>
                <w:rFonts w:ascii="Calibri" w:hAnsi="Calibri" w:cs="Calibri"/>
                <w:b/>
              </w:rPr>
              <w:t>Content Electives</w:t>
            </w:r>
            <w:r w:rsidR="00657AE3">
              <w:rPr>
                <w:rFonts w:ascii="Calibri" w:hAnsi="Calibri" w:cs="Calibri"/>
                <w:b/>
              </w:rPr>
              <w:t xml:space="preserve"> (9 </w:t>
            </w:r>
            <w:r w:rsidR="00031478">
              <w:rPr>
                <w:rFonts w:ascii="Calibri" w:hAnsi="Calibri" w:cs="Calibri"/>
                <w:b/>
              </w:rPr>
              <w:t>Semester H</w:t>
            </w:r>
            <w:r w:rsidRPr="005554F6">
              <w:rPr>
                <w:rFonts w:ascii="Calibri" w:hAnsi="Calibri" w:cs="Calibri"/>
                <w:b/>
              </w:rPr>
              <w:t>ours)</w:t>
            </w:r>
          </w:p>
        </w:tc>
      </w:tr>
      <w:tr w:rsidR="00CA0751" w:rsidRPr="007152B4" w14:paraId="24D094C4" w14:textId="77777777" w:rsidTr="0000057F">
        <w:trPr>
          <w:jc w:val="center"/>
        </w:trPr>
        <w:tc>
          <w:tcPr>
            <w:tcW w:w="1085" w:type="dxa"/>
            <w:vAlign w:val="center"/>
          </w:tcPr>
          <w:p w14:paraId="272DDE28" w14:textId="4CE1364C" w:rsidR="00CA0751" w:rsidRPr="00385BB0" w:rsidRDefault="00CA0751" w:rsidP="00CA0751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shd w:val="clear" w:color="auto" w:fill="auto"/>
            <w:vAlign w:val="center"/>
          </w:tcPr>
          <w:p w14:paraId="25B07BE6" w14:textId="3FA83136" w:rsidR="00CA0751" w:rsidRPr="00385BB0" w:rsidRDefault="00CA0751" w:rsidP="00CA0751">
            <w:pPr>
              <w:rPr>
                <w:rFonts w:ascii="Calibri" w:hAnsi="Calibri" w:cs="Calibri"/>
              </w:rPr>
            </w:pPr>
          </w:p>
        </w:tc>
        <w:tc>
          <w:tcPr>
            <w:tcW w:w="275" w:type="dxa"/>
            <w:vAlign w:val="center"/>
          </w:tcPr>
          <w:p w14:paraId="7E8DF873" w14:textId="77777777" w:rsidR="00CA0751" w:rsidRPr="00385BB0" w:rsidRDefault="005554F6" w:rsidP="00CA0751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27814213" w14:textId="27868CEB" w:rsidR="00CA0751" w:rsidRPr="00D46D07" w:rsidRDefault="00D46D07" w:rsidP="00F129E2">
            <w:pPr>
              <w:rPr>
                <w:rFonts w:ascii="Calibri" w:hAnsi="Calibri" w:cs="Calibri"/>
              </w:rPr>
            </w:pPr>
            <w:r w:rsidRPr="00D46D07">
              <w:rPr>
                <w:rFonts w:ascii="Calibri" w:hAnsi="Calibri" w:cs="Calibri"/>
              </w:rPr>
              <w:t>Advanced Elective in History</w:t>
            </w:r>
          </w:p>
        </w:tc>
      </w:tr>
      <w:tr w:rsidR="005554F6" w:rsidRPr="007152B4" w14:paraId="46FE30BC" w14:textId="77777777" w:rsidTr="0000057F">
        <w:trPr>
          <w:jc w:val="center"/>
        </w:trPr>
        <w:tc>
          <w:tcPr>
            <w:tcW w:w="1085" w:type="dxa"/>
            <w:vAlign w:val="center"/>
          </w:tcPr>
          <w:p w14:paraId="70E7F014" w14:textId="76ECE33D" w:rsidR="005554F6" w:rsidRPr="00385BB0" w:rsidRDefault="005554F6" w:rsidP="00CA0751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0CF2170B" w14:textId="3274B817" w:rsidR="005554F6" w:rsidRPr="00385BB0" w:rsidRDefault="005554F6" w:rsidP="00CA0751">
            <w:pPr>
              <w:rPr>
                <w:rFonts w:ascii="Calibri" w:hAnsi="Calibri" w:cs="Calibri"/>
              </w:rPr>
            </w:pPr>
          </w:p>
        </w:tc>
        <w:tc>
          <w:tcPr>
            <w:tcW w:w="275" w:type="dxa"/>
            <w:vAlign w:val="center"/>
          </w:tcPr>
          <w:p w14:paraId="3E6ACA80" w14:textId="77777777" w:rsidR="005554F6" w:rsidRPr="00385BB0" w:rsidRDefault="005554F6" w:rsidP="00CA0751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21E7719C" w14:textId="6EFA76DC" w:rsidR="005554F6" w:rsidRPr="00385BB0" w:rsidRDefault="00D46D07" w:rsidP="00CC76F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Elective in AIS, Geography, Political Science, or Sociology</w:t>
            </w:r>
          </w:p>
        </w:tc>
      </w:tr>
      <w:tr w:rsidR="00031478" w:rsidRPr="007152B4" w14:paraId="37E2E9BA" w14:textId="77777777" w:rsidTr="0000057F">
        <w:trPr>
          <w:jc w:val="center"/>
        </w:trPr>
        <w:tc>
          <w:tcPr>
            <w:tcW w:w="1085" w:type="dxa"/>
            <w:vAlign w:val="center"/>
          </w:tcPr>
          <w:p w14:paraId="20A06594" w14:textId="71206941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4465AAF8" w14:textId="1262BE04" w:rsidR="00031478" w:rsidRPr="00385BB0" w:rsidRDefault="00031478" w:rsidP="00936E5B">
            <w:pPr>
              <w:rPr>
                <w:rFonts w:ascii="Calibri" w:hAnsi="Calibri" w:cs="Calibri"/>
              </w:rPr>
            </w:pPr>
          </w:p>
        </w:tc>
        <w:tc>
          <w:tcPr>
            <w:tcW w:w="275" w:type="dxa"/>
            <w:vAlign w:val="center"/>
          </w:tcPr>
          <w:p w14:paraId="0B5CBB85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7F92A578" w14:textId="553ED343" w:rsidR="00031478" w:rsidRPr="00BA4EAB" w:rsidRDefault="00D46D07" w:rsidP="009675A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lang w:val="en"/>
              </w:rPr>
            </w:pPr>
            <w:r>
              <w:rPr>
                <w:rFonts w:ascii="Calibri" w:hAnsi="Calibri" w:cs="Calibri"/>
                <w:color w:val="000000"/>
                <w:lang w:val="en"/>
              </w:rPr>
              <w:t>Advanced Elective in the Social Studies</w:t>
            </w:r>
          </w:p>
        </w:tc>
      </w:tr>
      <w:tr w:rsidR="00031478" w:rsidRPr="007152B4" w14:paraId="4813370D" w14:textId="77777777" w:rsidTr="0000057F">
        <w:trPr>
          <w:jc w:val="center"/>
        </w:trPr>
        <w:tc>
          <w:tcPr>
            <w:tcW w:w="3060" w:type="dxa"/>
            <w:gridSpan w:val="2"/>
            <w:shd w:val="clear" w:color="auto" w:fill="FFFF00"/>
            <w:vAlign w:val="center"/>
          </w:tcPr>
          <w:p w14:paraId="172D453C" w14:textId="77777777" w:rsidR="00031478" w:rsidRPr="00385BB0" w:rsidRDefault="00031478" w:rsidP="0003147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569" w:type="dxa"/>
            <w:gridSpan w:val="7"/>
            <w:shd w:val="clear" w:color="auto" w:fill="FFFF00"/>
            <w:vAlign w:val="center"/>
          </w:tcPr>
          <w:p w14:paraId="3EC5DF45" w14:textId="06853753" w:rsidR="00031478" w:rsidRPr="00385BB0" w:rsidRDefault="00444FAF" w:rsidP="0003147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Internship</w:t>
            </w:r>
            <w:r w:rsidR="00031478">
              <w:rPr>
                <w:rFonts w:ascii="Calibri" w:hAnsi="Calibri" w:cs="Calibri"/>
                <w:b/>
              </w:rPr>
              <w:t xml:space="preserve"> (3 Semester H</w:t>
            </w:r>
            <w:r w:rsidR="00031478" w:rsidRPr="005554F6">
              <w:rPr>
                <w:rFonts w:ascii="Calibri" w:hAnsi="Calibri" w:cs="Calibri"/>
                <w:b/>
              </w:rPr>
              <w:t>ours)</w:t>
            </w:r>
          </w:p>
        </w:tc>
      </w:tr>
      <w:tr w:rsidR="00031478" w:rsidRPr="007152B4" w14:paraId="41BE1CAC" w14:textId="77777777" w:rsidTr="0000057F">
        <w:trPr>
          <w:jc w:val="center"/>
        </w:trPr>
        <w:tc>
          <w:tcPr>
            <w:tcW w:w="1085" w:type="dxa"/>
            <w:vAlign w:val="center"/>
          </w:tcPr>
          <w:p w14:paraId="2433D786" w14:textId="78D68EFF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1975" w:type="dxa"/>
            <w:vAlign w:val="center"/>
          </w:tcPr>
          <w:p w14:paraId="73DFF56F" w14:textId="0D51604B" w:rsidR="00031478" w:rsidRPr="00385BB0" w:rsidRDefault="00D46D07" w:rsidP="000314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SE</w:t>
            </w:r>
            <w:r w:rsidR="00031478" w:rsidRPr="00385BB0">
              <w:rPr>
                <w:rFonts w:ascii="Calibri" w:hAnsi="Calibri" w:cs="Calibri"/>
              </w:rPr>
              <w:t xml:space="preserve"> 5810</w:t>
            </w:r>
          </w:p>
        </w:tc>
        <w:tc>
          <w:tcPr>
            <w:tcW w:w="275" w:type="dxa"/>
            <w:vAlign w:val="center"/>
          </w:tcPr>
          <w:p w14:paraId="71D7A7A5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7294" w:type="dxa"/>
            <w:gridSpan w:val="6"/>
            <w:vAlign w:val="center"/>
          </w:tcPr>
          <w:p w14:paraId="79475CC0" w14:textId="2E73C710" w:rsidR="00F40786" w:rsidRPr="00D46D07" w:rsidRDefault="00031478" w:rsidP="00031478">
            <w:pPr>
              <w:rPr>
                <w:rFonts w:ascii="Calibri" w:hAnsi="Calibri" w:cs="Calibri"/>
              </w:rPr>
            </w:pPr>
            <w:r w:rsidRPr="00CD2904">
              <w:rPr>
                <w:rFonts w:ascii="Calibri" w:hAnsi="Calibri" w:cs="Calibri"/>
              </w:rPr>
              <w:t>Internship: Full semester student teaching/</w:t>
            </w:r>
            <w:r w:rsidR="00742A06">
              <w:rPr>
                <w:rFonts w:ascii="Calibri" w:hAnsi="Calibri" w:cs="Calibri"/>
              </w:rPr>
              <w:t>Residency internship</w:t>
            </w:r>
          </w:p>
        </w:tc>
      </w:tr>
      <w:tr w:rsidR="00031478" w:rsidRPr="007152B4" w14:paraId="17A445AC" w14:textId="77777777" w:rsidTr="05964842">
        <w:trPr>
          <w:jc w:val="center"/>
        </w:trPr>
        <w:tc>
          <w:tcPr>
            <w:tcW w:w="1085" w:type="dxa"/>
            <w:vAlign w:val="center"/>
          </w:tcPr>
          <w:p w14:paraId="355ED41E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shd w:val="clear" w:color="auto" w:fill="D0CECE" w:themeFill="background2" w:themeFillShade="E6"/>
            <w:vAlign w:val="center"/>
          </w:tcPr>
          <w:p w14:paraId="11FC5061" w14:textId="59D87B67" w:rsidR="00031478" w:rsidRPr="00385BB0" w:rsidRDefault="00742A06" w:rsidP="0003147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ssing</w:t>
            </w:r>
            <w:r w:rsidR="00031478" w:rsidRPr="00ED4E7E">
              <w:rPr>
                <w:rFonts w:ascii="Calibri" w:hAnsi="Calibri" w:cs="Calibri"/>
              </w:rPr>
              <w:t xml:space="preserve"> </w:t>
            </w:r>
            <w:r w:rsidR="00031478">
              <w:rPr>
                <w:rFonts w:ascii="Calibri" w:hAnsi="Calibri" w:cs="Calibri"/>
              </w:rPr>
              <w:t>E</w:t>
            </w:r>
            <w:r w:rsidR="00031478" w:rsidRPr="00ED4E7E">
              <w:rPr>
                <w:rFonts w:ascii="Calibri" w:hAnsi="Calibri" w:cs="Calibri"/>
              </w:rPr>
              <w:t>dTPA portfolio as part of initial licensure</w:t>
            </w:r>
            <w:r>
              <w:rPr>
                <w:rFonts w:ascii="Calibri" w:hAnsi="Calibri" w:cs="Calibri"/>
              </w:rPr>
              <w:t xml:space="preserve"> (minimum score 40)</w:t>
            </w:r>
          </w:p>
        </w:tc>
      </w:tr>
      <w:tr w:rsidR="00031478" w:rsidRPr="007152B4" w14:paraId="4121401D" w14:textId="77777777" w:rsidTr="05964842">
        <w:trPr>
          <w:jc w:val="center"/>
        </w:trPr>
        <w:tc>
          <w:tcPr>
            <w:tcW w:w="1085" w:type="dxa"/>
            <w:vAlign w:val="center"/>
          </w:tcPr>
          <w:p w14:paraId="1411A650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shd w:val="clear" w:color="auto" w:fill="D0CECE" w:themeFill="background2" w:themeFillShade="E6"/>
            <w:vAlign w:val="center"/>
          </w:tcPr>
          <w:p w14:paraId="042601D7" w14:textId="4487488E" w:rsidR="00031478" w:rsidRPr="00385BB0" w:rsidRDefault="00742A06" w:rsidP="0003147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ssing Praxis 2: Social Studies content (5081) exam (minimum score 159)</w:t>
            </w:r>
          </w:p>
        </w:tc>
      </w:tr>
      <w:tr w:rsidR="00031478" w:rsidRPr="007152B4" w14:paraId="76A7A798" w14:textId="77777777" w:rsidTr="05964842">
        <w:trPr>
          <w:jc w:val="center"/>
        </w:trPr>
        <w:tc>
          <w:tcPr>
            <w:tcW w:w="1085" w:type="dxa"/>
            <w:vAlign w:val="center"/>
          </w:tcPr>
          <w:p w14:paraId="33A57C6A" w14:textId="77777777" w:rsidR="00031478" w:rsidRPr="00385BB0" w:rsidRDefault="00031478" w:rsidP="00031478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shd w:val="clear" w:color="auto" w:fill="D0CECE" w:themeFill="background2" w:themeFillShade="E6"/>
            <w:vAlign w:val="center"/>
          </w:tcPr>
          <w:p w14:paraId="6EA2CD37" w14:textId="30805660" w:rsidR="00031478" w:rsidRPr="00385BB0" w:rsidRDefault="00031478" w:rsidP="00031478">
            <w:pPr>
              <w:rPr>
                <w:rFonts w:ascii="Calibri" w:hAnsi="Calibri" w:cs="Calibri"/>
              </w:rPr>
            </w:pPr>
            <w:r w:rsidRPr="00ED4E7E">
              <w:rPr>
                <w:rFonts w:ascii="Calibri" w:hAnsi="Calibri" w:cs="Calibri"/>
              </w:rPr>
              <w:t>Appl</w:t>
            </w:r>
            <w:r w:rsidR="0000057F">
              <w:rPr>
                <w:rFonts w:ascii="Calibri" w:hAnsi="Calibri" w:cs="Calibri"/>
              </w:rPr>
              <w:t>ication</w:t>
            </w:r>
            <w:r w:rsidRPr="00ED4E7E">
              <w:rPr>
                <w:rFonts w:ascii="Calibri" w:hAnsi="Calibri" w:cs="Calibri"/>
              </w:rPr>
              <w:t xml:space="preserve"> for Initial License</w:t>
            </w:r>
          </w:p>
        </w:tc>
      </w:tr>
      <w:tr w:rsidR="006509CE" w:rsidRPr="007152B4" w14:paraId="1E95A71B" w14:textId="77777777" w:rsidTr="05964842">
        <w:trPr>
          <w:jc w:val="center"/>
        </w:trPr>
        <w:tc>
          <w:tcPr>
            <w:tcW w:w="1085" w:type="dxa"/>
            <w:vAlign w:val="center"/>
          </w:tcPr>
          <w:p w14:paraId="18D572B9" w14:textId="77777777" w:rsidR="006509CE" w:rsidRPr="00385BB0" w:rsidRDefault="006509CE" w:rsidP="006509CE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4F9EEA77" w14:textId="6C75E08F" w:rsidR="006509CE" w:rsidRDefault="006509CE" w:rsidP="0003147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lete</w:t>
            </w:r>
            <w:r w:rsidR="00742A06">
              <w:rPr>
                <w:rFonts w:ascii="Calibri" w:hAnsi="Calibri" w:cs="Calibri"/>
              </w:rPr>
              <w:t>d</w:t>
            </w:r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TaskStream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r w:rsidR="00742A06">
              <w:rPr>
                <w:rFonts w:ascii="Calibri" w:hAnsi="Calibri" w:cs="Calibri"/>
              </w:rPr>
              <w:t>e</w:t>
            </w:r>
            <w:r w:rsidR="0000057F">
              <w:rPr>
                <w:rFonts w:ascii="Calibri" w:hAnsi="Calibri" w:cs="Calibri"/>
              </w:rPr>
              <w:t xml:space="preserve">Portfolio, </w:t>
            </w:r>
            <w:r>
              <w:rPr>
                <w:rFonts w:ascii="Calibri" w:hAnsi="Calibri" w:cs="Calibri"/>
              </w:rPr>
              <w:t>including dispositions</w:t>
            </w:r>
            <w:r w:rsidR="00031478">
              <w:rPr>
                <w:rFonts w:ascii="Calibri" w:hAnsi="Calibri" w:cs="Calibri"/>
              </w:rPr>
              <w:t xml:space="preserve"> and signature assignments</w:t>
            </w:r>
          </w:p>
        </w:tc>
      </w:tr>
      <w:tr w:rsidR="006509CE" w:rsidRPr="007152B4" w14:paraId="74A015FB" w14:textId="77777777" w:rsidTr="05964842">
        <w:trPr>
          <w:jc w:val="center"/>
        </w:trPr>
        <w:tc>
          <w:tcPr>
            <w:tcW w:w="1085" w:type="dxa"/>
            <w:vAlign w:val="center"/>
          </w:tcPr>
          <w:p w14:paraId="6E388269" w14:textId="77777777" w:rsidR="006509CE" w:rsidRPr="00385BB0" w:rsidRDefault="006509CE" w:rsidP="006509CE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9544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08EFDA8D" w14:textId="6B981449" w:rsidR="006509CE" w:rsidRDefault="006509CE" w:rsidP="009200C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pl</w:t>
            </w:r>
            <w:r w:rsidR="0000057F">
              <w:rPr>
                <w:rFonts w:ascii="Calibri" w:hAnsi="Calibri" w:cs="Calibri"/>
              </w:rPr>
              <w:t>ication</w:t>
            </w:r>
            <w:r>
              <w:rPr>
                <w:rFonts w:ascii="Calibri" w:hAnsi="Calibri" w:cs="Calibri"/>
              </w:rPr>
              <w:t xml:space="preserve"> for Graduation </w:t>
            </w:r>
            <w:r w:rsidR="00031478">
              <w:rPr>
                <w:rFonts w:ascii="Calibri" w:hAnsi="Calibri" w:cs="Calibri"/>
              </w:rPr>
              <w:t>(October 1</w:t>
            </w:r>
            <w:r w:rsidR="00031478" w:rsidRPr="00031478">
              <w:rPr>
                <w:rFonts w:ascii="Calibri" w:hAnsi="Calibri" w:cs="Calibri"/>
                <w:vertAlign w:val="superscript"/>
              </w:rPr>
              <w:t>st</w:t>
            </w:r>
            <w:r w:rsidR="00031478">
              <w:rPr>
                <w:rFonts w:ascii="Calibri" w:hAnsi="Calibri" w:cs="Calibri"/>
              </w:rPr>
              <w:t xml:space="preserve"> for Spring Graduation) (March 1</w:t>
            </w:r>
            <w:r w:rsidR="00031478" w:rsidRPr="00031478">
              <w:rPr>
                <w:rFonts w:ascii="Calibri" w:hAnsi="Calibri" w:cs="Calibri"/>
                <w:vertAlign w:val="superscript"/>
              </w:rPr>
              <w:t>st</w:t>
            </w:r>
            <w:r w:rsidR="00031478">
              <w:rPr>
                <w:rFonts w:ascii="Calibri" w:hAnsi="Calibri" w:cs="Calibri"/>
              </w:rPr>
              <w:t xml:space="preserve"> for Summer/Fall Graduation) </w:t>
            </w:r>
          </w:p>
        </w:tc>
      </w:tr>
      <w:tr w:rsidR="005554F6" w:rsidRPr="007152B4" w14:paraId="2D080201" w14:textId="77777777" w:rsidTr="05964842">
        <w:trPr>
          <w:trHeight w:val="509"/>
          <w:jc w:val="center"/>
        </w:trPr>
        <w:tc>
          <w:tcPr>
            <w:tcW w:w="3335" w:type="dxa"/>
            <w:gridSpan w:val="3"/>
            <w:vAlign w:val="center"/>
          </w:tcPr>
          <w:p w14:paraId="3C783851" w14:textId="0DEC1DB5" w:rsidR="005554F6" w:rsidRPr="005554F6" w:rsidRDefault="005554F6" w:rsidP="005554F6">
            <w:pPr>
              <w:jc w:val="center"/>
              <w:rPr>
                <w:rFonts w:ascii="Calibri" w:hAnsi="Calibri" w:cs="Calibri"/>
              </w:rPr>
            </w:pPr>
            <w:r w:rsidRPr="007E0105">
              <w:rPr>
                <w:rFonts w:ascii="Calibri" w:hAnsi="Calibri" w:cs="Calibri"/>
                <w:b/>
                <w:bCs/>
              </w:rPr>
              <w:t>Total</w:t>
            </w:r>
            <w:r w:rsidRPr="005554F6">
              <w:rPr>
                <w:rFonts w:ascii="Calibri" w:hAnsi="Calibri" w:cs="Calibri"/>
              </w:rPr>
              <w:t>: 3</w:t>
            </w:r>
            <w:r w:rsidR="00E66CB3">
              <w:rPr>
                <w:rFonts w:ascii="Calibri" w:hAnsi="Calibri" w:cs="Calibri"/>
              </w:rPr>
              <w:t>0</w:t>
            </w:r>
            <w:r w:rsidRPr="005554F6">
              <w:rPr>
                <w:rFonts w:ascii="Calibri" w:hAnsi="Calibri" w:cs="Calibri"/>
              </w:rPr>
              <w:t xml:space="preserve"> Sem</w:t>
            </w:r>
            <w:r w:rsidR="00E66CB3">
              <w:rPr>
                <w:rFonts w:ascii="Calibri" w:hAnsi="Calibri" w:cs="Calibri"/>
              </w:rPr>
              <w:t>ester</w:t>
            </w:r>
            <w:r w:rsidRPr="005554F6">
              <w:rPr>
                <w:rFonts w:ascii="Calibri" w:hAnsi="Calibri" w:cs="Calibri"/>
              </w:rPr>
              <w:t xml:space="preserve"> H</w:t>
            </w:r>
            <w:r w:rsidR="00E66CB3">
              <w:rPr>
                <w:rFonts w:ascii="Calibri" w:hAnsi="Calibri" w:cs="Calibri"/>
              </w:rPr>
              <w:t>ours</w:t>
            </w:r>
            <w:r w:rsidR="0000057F">
              <w:rPr>
                <w:rFonts w:ascii="Calibri" w:hAnsi="Calibri" w:cs="Calibri"/>
              </w:rPr>
              <w:t xml:space="preserve"> minimum</w:t>
            </w:r>
          </w:p>
          <w:p w14:paraId="6B155842" w14:textId="77777777" w:rsidR="00E66CB3" w:rsidRPr="007E0105" w:rsidRDefault="005554F6" w:rsidP="00E66CB3">
            <w:pPr>
              <w:jc w:val="center"/>
              <w:rPr>
                <w:rFonts w:ascii="Calibri" w:hAnsi="Calibri" w:cs="Calibri"/>
                <w:i/>
                <w:iCs/>
              </w:rPr>
            </w:pPr>
            <w:r w:rsidRPr="007E0105">
              <w:rPr>
                <w:rFonts w:ascii="Calibri" w:hAnsi="Calibri" w:cs="Calibri"/>
                <w:i/>
                <w:iCs/>
              </w:rPr>
              <w:t xml:space="preserve">see MAT Handbook for </w:t>
            </w:r>
          </w:p>
          <w:p w14:paraId="2CE7DE34" w14:textId="77777777" w:rsidR="005554F6" w:rsidRPr="00385BB0" w:rsidRDefault="005554F6" w:rsidP="00E66CB3">
            <w:pPr>
              <w:jc w:val="center"/>
              <w:rPr>
                <w:rFonts w:ascii="Calibri" w:hAnsi="Calibri" w:cs="Calibri"/>
              </w:rPr>
            </w:pPr>
            <w:r w:rsidRPr="007E0105">
              <w:rPr>
                <w:rFonts w:ascii="Calibri" w:hAnsi="Calibri" w:cs="Calibri"/>
                <w:i/>
                <w:iCs/>
              </w:rPr>
              <w:t xml:space="preserve">Internship </w:t>
            </w:r>
            <w:r w:rsidR="00E66CB3" w:rsidRPr="007E0105">
              <w:rPr>
                <w:rFonts w:ascii="Calibri" w:hAnsi="Calibri" w:cs="Calibri"/>
                <w:i/>
                <w:iCs/>
              </w:rPr>
              <w:t>P</w:t>
            </w:r>
            <w:r w:rsidRPr="007E0105">
              <w:rPr>
                <w:rFonts w:ascii="Calibri" w:hAnsi="Calibri" w:cs="Calibri"/>
                <w:i/>
                <w:iCs/>
              </w:rPr>
              <w:t>olicies</w:t>
            </w:r>
          </w:p>
        </w:tc>
        <w:tc>
          <w:tcPr>
            <w:tcW w:w="4684" w:type="dxa"/>
            <w:gridSpan w:val="4"/>
            <w:vAlign w:val="center"/>
          </w:tcPr>
          <w:p w14:paraId="56443F0A" w14:textId="5B79ED56" w:rsidR="00BA4EAB" w:rsidRDefault="00BA4EAB" w:rsidP="00BA4EAB">
            <w:pPr>
              <w:rPr>
                <w:rFonts w:ascii="Calibri" w:hAnsi="Calibri" w:cs="Calibri"/>
              </w:rPr>
            </w:pPr>
            <w:r w:rsidRPr="00BA4EAB">
              <w:rPr>
                <w:rFonts w:ascii="Calibri" w:hAnsi="Calibri" w:cs="Calibri"/>
              </w:rPr>
              <w:t>Notes:</w:t>
            </w:r>
          </w:p>
          <w:p w14:paraId="6F92F0C1" w14:textId="77777777" w:rsidR="007E0105" w:rsidRPr="00BA4EAB" w:rsidRDefault="007E0105" w:rsidP="00BA4EAB">
            <w:pPr>
              <w:rPr>
                <w:rFonts w:ascii="Calibri" w:hAnsi="Calibri" w:cs="Calibri"/>
              </w:rPr>
            </w:pPr>
          </w:p>
          <w:p w14:paraId="13334DC9" w14:textId="77777777" w:rsidR="00BA4EAB" w:rsidRPr="00BA4EAB" w:rsidRDefault="00BA4EAB" w:rsidP="00BA4EAB">
            <w:pPr>
              <w:rPr>
                <w:rFonts w:ascii="Calibri" w:hAnsi="Calibri" w:cs="Calibri"/>
              </w:rPr>
            </w:pPr>
          </w:p>
          <w:p w14:paraId="093FB2BA" w14:textId="77777777" w:rsidR="00BA4EAB" w:rsidRPr="00BA4EAB" w:rsidRDefault="00BA4EAB" w:rsidP="00BA4EAB">
            <w:pPr>
              <w:rPr>
                <w:rFonts w:ascii="Calibri" w:hAnsi="Calibri" w:cs="Calibri"/>
              </w:rPr>
            </w:pPr>
          </w:p>
          <w:p w14:paraId="3A533594" w14:textId="77777777" w:rsidR="00657AE3" w:rsidRDefault="00657AE3" w:rsidP="00CA0751">
            <w:pPr>
              <w:rPr>
                <w:rFonts w:ascii="Calibri" w:hAnsi="Calibri" w:cs="Calibri"/>
              </w:rPr>
            </w:pPr>
          </w:p>
          <w:p w14:paraId="253B43E3" w14:textId="77777777" w:rsidR="00657AE3" w:rsidRDefault="00657AE3" w:rsidP="00CA0751">
            <w:pPr>
              <w:rPr>
                <w:rFonts w:ascii="Calibri" w:hAnsi="Calibri" w:cs="Calibri"/>
              </w:rPr>
            </w:pPr>
          </w:p>
          <w:p w14:paraId="6DA81C20" w14:textId="77777777" w:rsidR="00657AE3" w:rsidRPr="00385BB0" w:rsidRDefault="00657AE3" w:rsidP="00CA0751">
            <w:pPr>
              <w:rPr>
                <w:rFonts w:ascii="Calibri" w:hAnsi="Calibri" w:cs="Calibri"/>
              </w:rPr>
            </w:pPr>
          </w:p>
        </w:tc>
        <w:tc>
          <w:tcPr>
            <w:tcW w:w="2610" w:type="dxa"/>
            <w:gridSpan w:val="2"/>
            <w:shd w:val="clear" w:color="auto" w:fill="95B3D7"/>
            <w:vAlign w:val="center"/>
          </w:tcPr>
          <w:p w14:paraId="654BEE76" w14:textId="6FB253ED" w:rsidR="005554F6" w:rsidRPr="00385BB0" w:rsidRDefault="0000057F" w:rsidP="00824F32">
            <w:pPr>
              <w:jc w:val="center"/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 xml:space="preserve">Projected </w:t>
            </w:r>
            <w:r w:rsidR="005554F6" w:rsidRPr="00385BB0">
              <w:rPr>
                <w:rFonts w:ascii="Calibri" w:hAnsi="Calibri" w:cs="Calibri"/>
                <w:b/>
                <w:i/>
              </w:rPr>
              <w:t>Internship Semester:</w:t>
            </w:r>
            <w:r w:rsidR="00CD5A78">
              <w:rPr>
                <w:rFonts w:ascii="Calibri" w:hAnsi="Calibri" w:cs="Calibri"/>
                <w:b/>
                <w:i/>
              </w:rPr>
              <w:t xml:space="preserve"> </w:t>
            </w:r>
            <w:r>
              <w:rPr>
                <w:rFonts w:ascii="Calibri" w:hAnsi="Calibri" w:cs="Calibri"/>
                <w:b/>
                <w:i/>
              </w:rPr>
              <w:t>___________</w:t>
            </w:r>
          </w:p>
        </w:tc>
      </w:tr>
    </w:tbl>
    <w:p w14:paraId="2741B1BD" w14:textId="77777777" w:rsidR="0077315F" w:rsidRPr="006E3BF2" w:rsidRDefault="0077315F" w:rsidP="006E3BF2">
      <w:pPr>
        <w:jc w:val="center"/>
        <w:rPr>
          <w:b/>
          <w:bCs/>
          <w:u w:val="double"/>
        </w:rPr>
      </w:pPr>
    </w:p>
    <w:p w14:paraId="1E4C5D2E" w14:textId="691E4906" w:rsidR="005554F6" w:rsidRDefault="00AE4D8B" w:rsidP="006E3BF2">
      <w:pPr>
        <w:jc w:val="center"/>
        <w:rPr>
          <w:b/>
          <w:bCs/>
          <w:u w:val="double"/>
        </w:rPr>
      </w:pPr>
      <w:r w:rsidRPr="006E3BF2">
        <w:rPr>
          <w:b/>
          <w:bCs/>
          <w:u w:val="double"/>
        </w:rPr>
        <w:t>Advising Appointments</w:t>
      </w:r>
    </w:p>
    <w:p w14:paraId="49E45A86" w14:textId="77777777" w:rsidR="006E3BF2" w:rsidRPr="006E3BF2" w:rsidRDefault="006E3BF2" w:rsidP="006E3BF2">
      <w:pPr>
        <w:jc w:val="center"/>
        <w:rPr>
          <w:b/>
          <w:bCs/>
          <w:u w:val="doub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0"/>
        <w:gridCol w:w="1909"/>
        <w:gridCol w:w="717"/>
        <w:gridCol w:w="1967"/>
        <w:gridCol w:w="5027"/>
      </w:tblGrid>
      <w:tr w:rsidR="008D3739" w14:paraId="02E635C5" w14:textId="499737B0" w:rsidTr="008D3739">
        <w:tc>
          <w:tcPr>
            <w:tcW w:w="932" w:type="dxa"/>
            <w:shd w:val="clear" w:color="auto" w:fill="CC99FF"/>
          </w:tcPr>
          <w:p w14:paraId="1869AD29" w14:textId="4ADE64E7" w:rsidR="008D3739" w:rsidRPr="006E3BF2" w:rsidRDefault="008D3739" w:rsidP="00CE2E99">
            <w:r w:rsidRPr="006E3BF2">
              <w:t>Semester</w:t>
            </w:r>
          </w:p>
        </w:tc>
        <w:tc>
          <w:tcPr>
            <w:tcW w:w="1943" w:type="dxa"/>
            <w:shd w:val="clear" w:color="auto" w:fill="CC99FF"/>
          </w:tcPr>
          <w:p w14:paraId="2924B964" w14:textId="296B5398" w:rsidR="008D3739" w:rsidRPr="006E3BF2" w:rsidRDefault="008D3739" w:rsidP="00CE2E99">
            <w:r w:rsidRPr="006E3BF2">
              <w:t>Appt</w:t>
            </w:r>
            <w:r w:rsidR="006E3BF2">
              <w:t xml:space="preserve"> Date</w:t>
            </w:r>
          </w:p>
        </w:tc>
        <w:tc>
          <w:tcPr>
            <w:tcW w:w="720" w:type="dxa"/>
            <w:shd w:val="clear" w:color="auto" w:fill="CC99FF"/>
          </w:tcPr>
          <w:p w14:paraId="00E8ED5A" w14:textId="0D73B798" w:rsidR="008D3739" w:rsidRPr="006E3BF2" w:rsidRDefault="008D3739" w:rsidP="00CE2E99">
            <w:r w:rsidRPr="006E3BF2">
              <w:t>PIN</w:t>
            </w:r>
          </w:p>
        </w:tc>
        <w:tc>
          <w:tcPr>
            <w:tcW w:w="1980" w:type="dxa"/>
            <w:shd w:val="clear" w:color="auto" w:fill="CC99FF"/>
          </w:tcPr>
          <w:p w14:paraId="2E2BCB8C" w14:textId="0E14F95A" w:rsidR="008D3739" w:rsidRPr="006E3BF2" w:rsidRDefault="008D3739" w:rsidP="00CE2E99">
            <w:r w:rsidRPr="006E3BF2">
              <w:t xml:space="preserve">Dispositions </w:t>
            </w:r>
          </w:p>
        </w:tc>
        <w:tc>
          <w:tcPr>
            <w:tcW w:w="5130" w:type="dxa"/>
            <w:shd w:val="clear" w:color="auto" w:fill="CC99FF"/>
          </w:tcPr>
          <w:p w14:paraId="49402F62" w14:textId="605E7A42" w:rsidR="008D3739" w:rsidRPr="006E3BF2" w:rsidRDefault="008D3739" w:rsidP="00CE2E99">
            <w:r w:rsidRPr="006E3BF2">
              <w:t>Additional Notes</w:t>
            </w:r>
          </w:p>
        </w:tc>
      </w:tr>
      <w:tr w:rsidR="008D3739" w14:paraId="685450E8" w14:textId="54382CE3" w:rsidTr="008D3739">
        <w:trPr>
          <w:trHeight w:val="161"/>
        </w:trPr>
        <w:tc>
          <w:tcPr>
            <w:tcW w:w="932" w:type="dxa"/>
          </w:tcPr>
          <w:p w14:paraId="58322D93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54A97027" w14:textId="7C976CB4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43" w:type="dxa"/>
          </w:tcPr>
          <w:p w14:paraId="0340663E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589F0A20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2DA34F22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5130" w:type="dxa"/>
          </w:tcPr>
          <w:p w14:paraId="0A1EE399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  <w:tr w:rsidR="008D3739" w14:paraId="3FF1B698" w14:textId="52954844" w:rsidTr="008D3739">
        <w:tc>
          <w:tcPr>
            <w:tcW w:w="932" w:type="dxa"/>
          </w:tcPr>
          <w:p w14:paraId="03CB96EC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05B0B89D" w14:textId="180B47BB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43" w:type="dxa"/>
          </w:tcPr>
          <w:p w14:paraId="67A71AD3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10BD0EE9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710E9B87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5130" w:type="dxa"/>
          </w:tcPr>
          <w:p w14:paraId="44023C22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  <w:tr w:rsidR="008D3739" w14:paraId="6A3C982E" w14:textId="346DEA45" w:rsidTr="008D3739">
        <w:tc>
          <w:tcPr>
            <w:tcW w:w="932" w:type="dxa"/>
          </w:tcPr>
          <w:p w14:paraId="4EA8334F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36F6B6AB" w14:textId="346981E0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43" w:type="dxa"/>
          </w:tcPr>
          <w:p w14:paraId="31CA829B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41014EE6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503A4FA5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5130" w:type="dxa"/>
          </w:tcPr>
          <w:p w14:paraId="77C12E68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  <w:tr w:rsidR="008D3739" w14:paraId="18C7D354" w14:textId="2C136DB5" w:rsidTr="008D3739">
        <w:tc>
          <w:tcPr>
            <w:tcW w:w="932" w:type="dxa"/>
          </w:tcPr>
          <w:p w14:paraId="1A917391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31A7199E" w14:textId="25C53BBC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43" w:type="dxa"/>
          </w:tcPr>
          <w:p w14:paraId="728E945E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62DECF69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526E9F1C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5130" w:type="dxa"/>
          </w:tcPr>
          <w:p w14:paraId="00648FC0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  <w:tr w:rsidR="008D3739" w14:paraId="2B435435" w14:textId="609EFF40" w:rsidTr="008D3739">
        <w:tc>
          <w:tcPr>
            <w:tcW w:w="932" w:type="dxa"/>
          </w:tcPr>
          <w:p w14:paraId="1DDAACA7" w14:textId="77777777" w:rsidR="008D3739" w:rsidRDefault="008D3739" w:rsidP="00CE2E99">
            <w:pPr>
              <w:rPr>
                <w:sz w:val="18"/>
                <w:szCs w:val="18"/>
              </w:rPr>
            </w:pPr>
          </w:p>
          <w:p w14:paraId="0F1B588F" w14:textId="590B341A" w:rsidR="006E3BF2" w:rsidRDefault="006E3BF2" w:rsidP="00CE2E99">
            <w:pPr>
              <w:rPr>
                <w:sz w:val="18"/>
                <w:szCs w:val="18"/>
              </w:rPr>
            </w:pPr>
          </w:p>
        </w:tc>
        <w:tc>
          <w:tcPr>
            <w:tcW w:w="1943" w:type="dxa"/>
          </w:tcPr>
          <w:p w14:paraId="27212BB6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</w:tcPr>
          <w:p w14:paraId="3E969CB7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</w:tcPr>
          <w:p w14:paraId="3306E9C7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  <w:tc>
          <w:tcPr>
            <w:tcW w:w="5130" w:type="dxa"/>
          </w:tcPr>
          <w:p w14:paraId="4EB313F0" w14:textId="77777777" w:rsidR="008D3739" w:rsidRDefault="008D3739" w:rsidP="00CE2E99">
            <w:pPr>
              <w:rPr>
                <w:sz w:val="18"/>
                <w:szCs w:val="18"/>
              </w:rPr>
            </w:pPr>
          </w:p>
        </w:tc>
      </w:tr>
    </w:tbl>
    <w:p w14:paraId="0764CD01" w14:textId="77777777" w:rsidR="001160B4" w:rsidRDefault="001160B4" w:rsidP="00CE2E99">
      <w:pPr>
        <w:rPr>
          <w:sz w:val="18"/>
          <w:szCs w:val="18"/>
        </w:rPr>
      </w:pPr>
    </w:p>
    <w:sectPr w:rsidR="001160B4" w:rsidSect="00354A5E">
      <w:headerReference w:type="default" r:id="rId7"/>
      <w:pgSz w:w="12240" w:h="15840"/>
      <w:pgMar w:top="576" w:right="720" w:bottom="576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939E7" w14:textId="77777777" w:rsidR="003F2461" w:rsidRDefault="003F2461">
      <w:r>
        <w:separator/>
      </w:r>
    </w:p>
  </w:endnote>
  <w:endnote w:type="continuationSeparator" w:id="0">
    <w:p w14:paraId="1359BC04" w14:textId="77777777" w:rsidR="003F2461" w:rsidRDefault="003F2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006EBB" w14:textId="77777777" w:rsidR="003F2461" w:rsidRDefault="003F2461">
      <w:r>
        <w:separator/>
      </w:r>
    </w:p>
  </w:footnote>
  <w:footnote w:type="continuationSeparator" w:id="0">
    <w:p w14:paraId="2A179C38" w14:textId="77777777" w:rsidR="003F2461" w:rsidRDefault="003F2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42B5D" w14:textId="7A589460" w:rsidR="00547AA4" w:rsidRPr="00354A5E" w:rsidRDefault="00076CE3">
    <w:pPr>
      <w:pStyle w:val="Head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Adapted 06/01/2021</w:t>
    </w:r>
    <w:r w:rsidR="00247396">
      <w:rPr>
        <w:rFonts w:ascii="Times New Roman" w:hAnsi="Times New Roman"/>
        <w:sz w:val="20"/>
        <w:szCs w:val="20"/>
      </w:rPr>
      <w:t xml:space="preserve"> </w:t>
    </w:r>
  </w:p>
  <w:p w14:paraId="7F6066BF" w14:textId="77777777" w:rsidR="00547AA4" w:rsidRDefault="00547A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C16C8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EF172D"/>
    <w:multiLevelType w:val="hybridMultilevel"/>
    <w:tmpl w:val="8F2CF4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A0B1E"/>
    <w:multiLevelType w:val="multilevel"/>
    <w:tmpl w:val="41DC0B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Dc0MjYyM7YwtDBV0lEKTi0uzszPAykwNKgFAFTrtm8tAAAA"/>
  </w:docVars>
  <w:rsids>
    <w:rsidRoot w:val="00FC07A1"/>
    <w:rsid w:val="0000057F"/>
    <w:rsid w:val="00006DE2"/>
    <w:rsid w:val="00010F04"/>
    <w:rsid w:val="00021FC1"/>
    <w:rsid w:val="00031478"/>
    <w:rsid w:val="000516C8"/>
    <w:rsid w:val="000670E0"/>
    <w:rsid w:val="0006770C"/>
    <w:rsid w:val="00076BE5"/>
    <w:rsid w:val="00076CE3"/>
    <w:rsid w:val="00090B7F"/>
    <w:rsid w:val="000950D0"/>
    <w:rsid w:val="000A2ABA"/>
    <w:rsid w:val="000B200D"/>
    <w:rsid w:val="000D3AA2"/>
    <w:rsid w:val="001160B4"/>
    <w:rsid w:val="001324A6"/>
    <w:rsid w:val="00141D89"/>
    <w:rsid w:val="00146D27"/>
    <w:rsid w:val="00152922"/>
    <w:rsid w:val="00156297"/>
    <w:rsid w:val="001835C0"/>
    <w:rsid w:val="0019691C"/>
    <w:rsid w:val="001A11E3"/>
    <w:rsid w:val="001A545A"/>
    <w:rsid w:val="001A60DF"/>
    <w:rsid w:val="001B2929"/>
    <w:rsid w:val="001C31BA"/>
    <w:rsid w:val="001C3E70"/>
    <w:rsid w:val="001E3C1B"/>
    <w:rsid w:val="001E6FB9"/>
    <w:rsid w:val="00213854"/>
    <w:rsid w:val="0021793D"/>
    <w:rsid w:val="00221BC8"/>
    <w:rsid w:val="00230F95"/>
    <w:rsid w:val="00232992"/>
    <w:rsid w:val="00235446"/>
    <w:rsid w:val="00247396"/>
    <w:rsid w:val="00253D84"/>
    <w:rsid w:val="00277DD0"/>
    <w:rsid w:val="00291ED4"/>
    <w:rsid w:val="002C165D"/>
    <w:rsid w:val="002E7AC5"/>
    <w:rsid w:val="002F751D"/>
    <w:rsid w:val="00310F00"/>
    <w:rsid w:val="00317154"/>
    <w:rsid w:val="00317725"/>
    <w:rsid w:val="003364B8"/>
    <w:rsid w:val="00354A5E"/>
    <w:rsid w:val="00357247"/>
    <w:rsid w:val="003574E9"/>
    <w:rsid w:val="0036472C"/>
    <w:rsid w:val="00365380"/>
    <w:rsid w:val="00385BB0"/>
    <w:rsid w:val="0039164C"/>
    <w:rsid w:val="003A0706"/>
    <w:rsid w:val="003A150B"/>
    <w:rsid w:val="003B5219"/>
    <w:rsid w:val="003F1B56"/>
    <w:rsid w:val="003F2461"/>
    <w:rsid w:val="00400FA1"/>
    <w:rsid w:val="00412719"/>
    <w:rsid w:val="00444FAF"/>
    <w:rsid w:val="00446B96"/>
    <w:rsid w:val="00447351"/>
    <w:rsid w:val="00447D63"/>
    <w:rsid w:val="00450AF1"/>
    <w:rsid w:val="00456E59"/>
    <w:rsid w:val="00464AFA"/>
    <w:rsid w:val="004715AD"/>
    <w:rsid w:val="00472624"/>
    <w:rsid w:val="00476D7F"/>
    <w:rsid w:val="004820BF"/>
    <w:rsid w:val="00486C95"/>
    <w:rsid w:val="004B09AE"/>
    <w:rsid w:val="004C0B4E"/>
    <w:rsid w:val="004E0A8A"/>
    <w:rsid w:val="004E759C"/>
    <w:rsid w:val="00514000"/>
    <w:rsid w:val="00522F2F"/>
    <w:rsid w:val="00547AA4"/>
    <w:rsid w:val="005554F6"/>
    <w:rsid w:val="00563150"/>
    <w:rsid w:val="005B45E5"/>
    <w:rsid w:val="005C7B76"/>
    <w:rsid w:val="005D0B77"/>
    <w:rsid w:val="005D6DDA"/>
    <w:rsid w:val="005E2CF0"/>
    <w:rsid w:val="005E65FC"/>
    <w:rsid w:val="005F116C"/>
    <w:rsid w:val="005F154C"/>
    <w:rsid w:val="005F5EED"/>
    <w:rsid w:val="006365D0"/>
    <w:rsid w:val="006509CE"/>
    <w:rsid w:val="00653220"/>
    <w:rsid w:val="00657AE3"/>
    <w:rsid w:val="0066731D"/>
    <w:rsid w:val="0067214A"/>
    <w:rsid w:val="00672A23"/>
    <w:rsid w:val="00680F7B"/>
    <w:rsid w:val="00685146"/>
    <w:rsid w:val="0069150B"/>
    <w:rsid w:val="006969D7"/>
    <w:rsid w:val="006C16EB"/>
    <w:rsid w:val="006E3BF2"/>
    <w:rsid w:val="006F0BDF"/>
    <w:rsid w:val="006F6E2A"/>
    <w:rsid w:val="006F76AD"/>
    <w:rsid w:val="00706002"/>
    <w:rsid w:val="00707C99"/>
    <w:rsid w:val="007152B4"/>
    <w:rsid w:val="00742A06"/>
    <w:rsid w:val="007610C7"/>
    <w:rsid w:val="0077315F"/>
    <w:rsid w:val="00775797"/>
    <w:rsid w:val="00791DCC"/>
    <w:rsid w:val="00796B68"/>
    <w:rsid w:val="007A16B8"/>
    <w:rsid w:val="007C03C6"/>
    <w:rsid w:val="007C20D2"/>
    <w:rsid w:val="007E0105"/>
    <w:rsid w:val="007E2B18"/>
    <w:rsid w:val="007E3863"/>
    <w:rsid w:val="007F2ED5"/>
    <w:rsid w:val="00824F32"/>
    <w:rsid w:val="00833BBA"/>
    <w:rsid w:val="00834745"/>
    <w:rsid w:val="00841628"/>
    <w:rsid w:val="00847CD4"/>
    <w:rsid w:val="0086087D"/>
    <w:rsid w:val="008774F5"/>
    <w:rsid w:val="00891970"/>
    <w:rsid w:val="0089561C"/>
    <w:rsid w:val="008971DB"/>
    <w:rsid w:val="008A73DF"/>
    <w:rsid w:val="008C30A7"/>
    <w:rsid w:val="008D3739"/>
    <w:rsid w:val="008D4E63"/>
    <w:rsid w:val="008E1331"/>
    <w:rsid w:val="00916981"/>
    <w:rsid w:val="009200C8"/>
    <w:rsid w:val="009243DA"/>
    <w:rsid w:val="00936E5B"/>
    <w:rsid w:val="00943056"/>
    <w:rsid w:val="009675A5"/>
    <w:rsid w:val="00995D11"/>
    <w:rsid w:val="009965AA"/>
    <w:rsid w:val="009C2878"/>
    <w:rsid w:val="009D590B"/>
    <w:rsid w:val="009F2011"/>
    <w:rsid w:val="009F53A4"/>
    <w:rsid w:val="00A058A9"/>
    <w:rsid w:val="00A23523"/>
    <w:rsid w:val="00A523D3"/>
    <w:rsid w:val="00A76EDA"/>
    <w:rsid w:val="00AA0EA0"/>
    <w:rsid w:val="00AB2520"/>
    <w:rsid w:val="00AB41B7"/>
    <w:rsid w:val="00AB4ABC"/>
    <w:rsid w:val="00AB5B0D"/>
    <w:rsid w:val="00AB6B7B"/>
    <w:rsid w:val="00AC45F4"/>
    <w:rsid w:val="00AC50F7"/>
    <w:rsid w:val="00AD0609"/>
    <w:rsid w:val="00AD76F7"/>
    <w:rsid w:val="00AE1103"/>
    <w:rsid w:val="00AE4D8B"/>
    <w:rsid w:val="00AE6CB1"/>
    <w:rsid w:val="00AF1E2A"/>
    <w:rsid w:val="00AF6A1E"/>
    <w:rsid w:val="00AF6C69"/>
    <w:rsid w:val="00B045EF"/>
    <w:rsid w:val="00B2429C"/>
    <w:rsid w:val="00B318FA"/>
    <w:rsid w:val="00B4609B"/>
    <w:rsid w:val="00B4646F"/>
    <w:rsid w:val="00B53C15"/>
    <w:rsid w:val="00B71570"/>
    <w:rsid w:val="00B825F0"/>
    <w:rsid w:val="00BA4EAB"/>
    <w:rsid w:val="00BA51FE"/>
    <w:rsid w:val="00BB50C9"/>
    <w:rsid w:val="00BF540A"/>
    <w:rsid w:val="00C079BC"/>
    <w:rsid w:val="00C40041"/>
    <w:rsid w:val="00C43581"/>
    <w:rsid w:val="00C53893"/>
    <w:rsid w:val="00C87420"/>
    <w:rsid w:val="00C96CE5"/>
    <w:rsid w:val="00CA0751"/>
    <w:rsid w:val="00CC18F8"/>
    <w:rsid w:val="00CC76F1"/>
    <w:rsid w:val="00CC7F93"/>
    <w:rsid w:val="00CD2904"/>
    <w:rsid w:val="00CD5A78"/>
    <w:rsid w:val="00CE2E99"/>
    <w:rsid w:val="00D032AE"/>
    <w:rsid w:val="00D04D2C"/>
    <w:rsid w:val="00D05C0F"/>
    <w:rsid w:val="00D12020"/>
    <w:rsid w:val="00D132D8"/>
    <w:rsid w:val="00D46D07"/>
    <w:rsid w:val="00D53166"/>
    <w:rsid w:val="00D9279C"/>
    <w:rsid w:val="00DA5988"/>
    <w:rsid w:val="00DB4F1E"/>
    <w:rsid w:val="00DC14BB"/>
    <w:rsid w:val="00DD2659"/>
    <w:rsid w:val="00DF02FA"/>
    <w:rsid w:val="00E019C4"/>
    <w:rsid w:val="00E10246"/>
    <w:rsid w:val="00E31A57"/>
    <w:rsid w:val="00E31B39"/>
    <w:rsid w:val="00E31E4F"/>
    <w:rsid w:val="00E66CB3"/>
    <w:rsid w:val="00E7009F"/>
    <w:rsid w:val="00E7651B"/>
    <w:rsid w:val="00E878F2"/>
    <w:rsid w:val="00EB131A"/>
    <w:rsid w:val="00EC72D7"/>
    <w:rsid w:val="00ED31C0"/>
    <w:rsid w:val="00EE2407"/>
    <w:rsid w:val="00F077A0"/>
    <w:rsid w:val="00F129E2"/>
    <w:rsid w:val="00F26B7F"/>
    <w:rsid w:val="00F31CC3"/>
    <w:rsid w:val="00F40786"/>
    <w:rsid w:val="00F4078A"/>
    <w:rsid w:val="00F5137D"/>
    <w:rsid w:val="00F5326F"/>
    <w:rsid w:val="00F614A5"/>
    <w:rsid w:val="00F6288F"/>
    <w:rsid w:val="00F670CC"/>
    <w:rsid w:val="00F93FD6"/>
    <w:rsid w:val="00FA1E53"/>
    <w:rsid w:val="00FA2A51"/>
    <w:rsid w:val="00FA6372"/>
    <w:rsid w:val="00FB39C1"/>
    <w:rsid w:val="00FC07A1"/>
    <w:rsid w:val="00FC7B87"/>
    <w:rsid w:val="00FD7AE3"/>
    <w:rsid w:val="00FE3759"/>
    <w:rsid w:val="00FE67F8"/>
    <w:rsid w:val="059648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B37AFE"/>
  <w15:chartTrackingRefBased/>
  <w15:docId w15:val="{20BEEF20-E63B-4237-860F-946CC4A4A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7A1"/>
    <w:rPr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FC07A1"/>
    <w:pPr>
      <w:keepNext/>
      <w:jc w:val="center"/>
      <w:outlineLvl w:val="3"/>
    </w:pPr>
    <w:rPr>
      <w:rFonts w:ascii="Comic Sans MS" w:eastAsia="Times New Roman" w:hAnsi="Comic Sans MS"/>
      <w:b/>
      <w:bCs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07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4Char">
    <w:name w:val="Heading 4 Char"/>
    <w:link w:val="Heading4"/>
    <w:rsid w:val="00FC07A1"/>
    <w:rPr>
      <w:rFonts w:ascii="Comic Sans MS" w:eastAsia="Times New Roman" w:hAnsi="Comic Sans MS" w:cs="Times New Roman"/>
      <w:b/>
      <w:bCs/>
      <w:sz w:val="20"/>
      <w:szCs w:val="28"/>
    </w:rPr>
  </w:style>
  <w:style w:type="paragraph" w:customStyle="1" w:styleId="LightGrid-Accent31">
    <w:name w:val="Light Grid - Accent 31"/>
    <w:basedOn w:val="Normal"/>
    <w:uiPriority w:val="34"/>
    <w:qFormat/>
    <w:rsid w:val="00FC07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7A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7A1"/>
  </w:style>
  <w:style w:type="paragraph" w:styleId="Footer">
    <w:name w:val="footer"/>
    <w:basedOn w:val="Normal"/>
    <w:link w:val="FooterChar"/>
    <w:uiPriority w:val="99"/>
    <w:unhideWhenUsed/>
    <w:rsid w:val="00FC07A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7A1"/>
  </w:style>
  <w:style w:type="paragraph" w:customStyle="1" w:styleId="coursedescription">
    <w:name w:val="coursedescription"/>
    <w:basedOn w:val="Normal"/>
    <w:rsid w:val="00775650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style5">
    <w:name w:val="style5"/>
    <w:basedOn w:val="Normal"/>
    <w:rsid w:val="00574034"/>
    <w:pPr>
      <w:spacing w:beforeLines="1" w:afterLines="1"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rsid w:val="00574034"/>
    <w:pPr>
      <w:spacing w:beforeLines="1" w:afterLines="1"/>
    </w:pPr>
    <w:rPr>
      <w:rFonts w:ascii="Times" w:hAnsi="Times"/>
      <w:sz w:val="20"/>
      <w:szCs w:val="20"/>
    </w:rPr>
  </w:style>
  <w:style w:type="character" w:styleId="Emphasis">
    <w:name w:val="Emphasis"/>
    <w:uiPriority w:val="20"/>
    <w:qFormat/>
    <w:rsid w:val="00574034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4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8742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8E1331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rsid w:val="008E1331"/>
  </w:style>
  <w:style w:type="character" w:customStyle="1" w:styleId="eop">
    <w:name w:val="eop"/>
    <w:rsid w:val="008E13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8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31</Words>
  <Characters>1319</Characters>
  <Application>Microsoft Office Word</Application>
  <DocSecurity>0</DocSecurity>
  <Lines>10</Lines>
  <Paragraphs>3</Paragraphs>
  <ScaleCrop>false</ScaleCrop>
  <Company>uncp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N. Mitchell</dc:creator>
  <cp:keywords/>
  <cp:lastModifiedBy>Serina A. Cinnamon</cp:lastModifiedBy>
  <cp:revision>14</cp:revision>
  <cp:lastPrinted>2014-02-18T22:28:00Z</cp:lastPrinted>
  <dcterms:created xsi:type="dcterms:W3CDTF">2021-05-11T16:01:00Z</dcterms:created>
  <dcterms:modified xsi:type="dcterms:W3CDTF">2021-05-11T16:15:00Z</dcterms:modified>
</cp:coreProperties>
</file>